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8482F" w14:textId="5BDBB3BB" w:rsidR="00F23217" w:rsidRDefault="00F23217" w:rsidP="00F23217">
      <w:pPr>
        <w:jc w:val="center"/>
      </w:pPr>
      <w:r>
        <w:t>Lesson 2</w:t>
      </w:r>
    </w:p>
    <w:p w14:paraId="69E969EB" w14:textId="77777777" w:rsidR="00F23217" w:rsidRDefault="00F23217" w:rsidP="00F23217"/>
    <w:p w14:paraId="7340801A" w14:textId="5C3686AA" w:rsidR="00F23217" w:rsidRDefault="00573FAA" w:rsidP="00F23217">
      <w:r>
        <w:t>Mean means Average</w:t>
      </w:r>
    </w:p>
    <w:p w14:paraId="4B137143" w14:textId="1A06F476" w:rsidR="00573FAA" w:rsidRDefault="00573FAA" w:rsidP="00F23217">
      <w:r>
        <w:t>Variance means standard variation</w:t>
      </w:r>
    </w:p>
    <w:p w14:paraId="14D07513" w14:textId="7E65C00C" w:rsidR="00573FAA" w:rsidRDefault="00573FAA" w:rsidP="00F23217">
      <w:r>
        <w:t>Median is value that divide dataset in two equal values</w:t>
      </w:r>
    </w:p>
    <w:p w14:paraId="3BF01EC5" w14:textId="7B3BDB18" w:rsidR="00573FAA" w:rsidRDefault="00573FAA" w:rsidP="00F23217">
      <w:r>
        <w:t>Mode is value that has highest frequency</w:t>
      </w:r>
    </w:p>
    <w:p w14:paraId="35B1E790" w14:textId="00A45A6D" w:rsidR="00573FAA" w:rsidRDefault="009307BB" w:rsidP="00F23217">
      <w:r>
        <w:t>Describtive statistics provides summaries about sample as approximation of population</w:t>
      </w:r>
    </w:p>
    <w:p w14:paraId="3D72A61F" w14:textId="536F3736" w:rsidR="00573FAA" w:rsidRDefault="00573FAA" w:rsidP="00F23217">
      <w:r>
        <w:t>Correlation is statistical measure that describes strength of relationship between two variables</w:t>
      </w:r>
    </w:p>
    <w:p w14:paraId="40AE023E" w14:textId="77777777" w:rsidR="009307BB" w:rsidRDefault="009307BB" w:rsidP="00F23217"/>
    <w:p w14:paraId="76A08999" w14:textId="43CE0273" w:rsidR="009307BB" w:rsidRPr="009307BB" w:rsidRDefault="009307BB" w:rsidP="00F23217">
      <w:pPr>
        <w:rPr>
          <w:b/>
          <w:bCs/>
        </w:rPr>
      </w:pPr>
      <w:r w:rsidRPr="009307BB">
        <w:rPr>
          <w:b/>
          <w:bCs/>
        </w:rPr>
        <w:t>Formatting table</w:t>
      </w:r>
    </w:p>
    <w:p w14:paraId="3FF0C08F" w14:textId="77777777" w:rsidR="009307BB" w:rsidRDefault="009307BB" w:rsidP="00F23217"/>
    <w:p w14:paraId="7C643C48" w14:textId="77777777" w:rsidR="009307BB" w:rsidRPr="009307BB" w:rsidRDefault="009307BB" w:rsidP="009307BB">
      <w:r w:rsidRPr="009307BB">
        <w:t>#plt.style.use('seaborn-whitegrid')</w:t>
      </w:r>
    </w:p>
    <w:p w14:paraId="2C699B01" w14:textId="77777777" w:rsidR="009307BB" w:rsidRPr="009307BB" w:rsidRDefault="009307BB" w:rsidP="009307BB">
      <w:r w:rsidRPr="009307BB">
        <w:t>#plt.rc('text', usetex=True)</w:t>
      </w:r>
    </w:p>
    <w:p w14:paraId="6A6C5126" w14:textId="77777777" w:rsidR="009307BB" w:rsidRPr="009307BB" w:rsidRDefault="009307BB" w:rsidP="009307BB">
      <w:r w:rsidRPr="009307BB">
        <w:t>#plt.rc('font', family='times')</w:t>
      </w:r>
    </w:p>
    <w:p w14:paraId="58720C33" w14:textId="77777777" w:rsidR="009307BB" w:rsidRPr="009307BB" w:rsidRDefault="009307BB" w:rsidP="009307BB">
      <w:r w:rsidRPr="009307BB">
        <w:t>#plt.rc('xtick', labelsize=10)</w:t>
      </w:r>
    </w:p>
    <w:p w14:paraId="2A4AE1DC" w14:textId="77777777" w:rsidR="009307BB" w:rsidRPr="009307BB" w:rsidRDefault="009307BB" w:rsidP="009307BB">
      <w:r w:rsidRPr="009307BB">
        <w:t>#plt.rc('font', size=12)</w:t>
      </w:r>
    </w:p>
    <w:p w14:paraId="15C78CE4" w14:textId="77777777" w:rsidR="009307BB" w:rsidRPr="009307BB" w:rsidRDefault="009307BB" w:rsidP="009307BB">
      <w:r w:rsidRPr="009307BB">
        <w:t>##plt.rc('ytick', labelsize=10)</w:t>
      </w:r>
    </w:p>
    <w:p w14:paraId="51664391" w14:textId="77777777" w:rsidR="009307BB" w:rsidRDefault="009307BB" w:rsidP="00F23217"/>
    <w:p w14:paraId="3F75060B" w14:textId="004E2822" w:rsidR="009307BB" w:rsidRPr="009307BB" w:rsidRDefault="009307BB" w:rsidP="00F23217">
      <w:pPr>
        <w:rPr>
          <w:b/>
          <w:bCs/>
        </w:rPr>
      </w:pPr>
      <w:r w:rsidRPr="009307BB">
        <w:rPr>
          <w:b/>
          <w:bCs/>
        </w:rPr>
        <w:t>Create dataframe</w:t>
      </w:r>
    </w:p>
    <w:p w14:paraId="3F6E2A00" w14:textId="77777777" w:rsidR="009307BB" w:rsidRDefault="009307BB" w:rsidP="00F23217"/>
    <w:p w14:paraId="1B85E640" w14:textId="77777777" w:rsidR="009307BB" w:rsidRDefault="009307BB" w:rsidP="009307BB">
      <w:r>
        <w:t>data = {'year': [2010, 2011, 2012, 2010, 2011, 2012, 2010, 2011, 2012],</w:t>
      </w:r>
    </w:p>
    <w:p w14:paraId="7ADEE203" w14:textId="77777777" w:rsidR="009307BB" w:rsidRDefault="009307BB" w:rsidP="009307BB">
      <w:r>
        <w:t xml:space="preserve">        'team': ['FCBarcelona', 'FCBarcelona', 'FCBarcelona', 'RMadrid', 'RMadrid', 'RMadrid', 'ValenciaCF',</w:t>
      </w:r>
    </w:p>
    <w:p w14:paraId="53919934" w14:textId="77777777" w:rsidR="009307BB" w:rsidRDefault="009307BB" w:rsidP="009307BB">
      <w:r>
        <w:t xml:space="preserve">                 'ValenciaCF', 'ValenciaCF'],</w:t>
      </w:r>
    </w:p>
    <w:p w14:paraId="13AF5382" w14:textId="77777777" w:rsidR="009307BB" w:rsidRDefault="009307BB" w:rsidP="009307BB">
      <w:r>
        <w:t xml:space="preserve">        'wins':   [30, 28, 32, 29, 32, 26, 21, 17, 19],</w:t>
      </w:r>
    </w:p>
    <w:p w14:paraId="4823601E" w14:textId="77777777" w:rsidR="009307BB" w:rsidRDefault="009307BB" w:rsidP="009307BB">
      <w:r>
        <w:t xml:space="preserve">        'draws':  [6, 7, 4, 5, 4, 7, 8, 10, 8],</w:t>
      </w:r>
    </w:p>
    <w:p w14:paraId="102B3A17" w14:textId="77777777" w:rsidR="009307BB" w:rsidRDefault="009307BB" w:rsidP="009307BB">
      <w:r>
        <w:t xml:space="preserve">        'losses': [2, 3, 2, 4, 2, 5, 9, 11, 11]</w:t>
      </w:r>
    </w:p>
    <w:p w14:paraId="65603A01" w14:textId="77777777" w:rsidR="009307BB" w:rsidRDefault="009307BB" w:rsidP="009307BB">
      <w:r>
        <w:t xml:space="preserve">        }</w:t>
      </w:r>
    </w:p>
    <w:p w14:paraId="379E144D" w14:textId="77777777" w:rsidR="009307BB" w:rsidRDefault="009307BB" w:rsidP="009307BB">
      <w:r>
        <w:t>football = pd.DataFrame(</w:t>
      </w:r>
    </w:p>
    <w:p w14:paraId="467DA2F1" w14:textId="77777777" w:rsidR="009307BB" w:rsidRDefault="009307BB" w:rsidP="009307BB">
      <w:r>
        <w:t xml:space="preserve">    data, columns=['year', 'team', 'wins', 'draws', 'losses'])</w:t>
      </w:r>
    </w:p>
    <w:p w14:paraId="008C2E72" w14:textId="5CE0D0A4" w:rsidR="009307BB" w:rsidRDefault="009307BB" w:rsidP="009307BB">
      <w:r>
        <w:t>football</w:t>
      </w:r>
    </w:p>
    <w:p w14:paraId="1BCBA57C" w14:textId="4BCF21FA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lastRenderedPageBreak/>
        <w:t>Read tabular data</w:t>
      </w:r>
    </w:p>
    <w:p w14:paraId="06AC82A7" w14:textId="77777777" w:rsidR="009307BB" w:rsidRDefault="009307BB" w:rsidP="009307BB"/>
    <w:p w14:paraId="0EA0C4AF" w14:textId="77777777" w:rsidR="009307BB" w:rsidRDefault="009307BB" w:rsidP="009307BB">
      <w:r>
        <w:t>edu = pd.read_csv('educ_figdp_1_Data.csv',</w:t>
      </w:r>
    </w:p>
    <w:p w14:paraId="48A62F96" w14:textId="77777777" w:rsidR="009307BB" w:rsidRDefault="009307BB" w:rsidP="009307BB">
      <w:r>
        <w:t xml:space="preserve">                  na_values=':', usecols=['TIME', 'GEO', 'Value'])</w:t>
      </w:r>
    </w:p>
    <w:p w14:paraId="2A0B32E4" w14:textId="2A7C684F" w:rsidR="009307BB" w:rsidRDefault="009307BB" w:rsidP="009307BB">
      <w:r>
        <w:t>edu</w:t>
      </w:r>
    </w:p>
    <w:p w14:paraId="64C9D030" w14:textId="77777777" w:rsidR="009307BB" w:rsidRDefault="009307BB" w:rsidP="009307BB"/>
    <w:p w14:paraId="40C2E4E4" w14:textId="1F8E4E81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View Data</w:t>
      </w:r>
    </w:p>
    <w:p w14:paraId="3FD93A4B" w14:textId="77777777" w:rsidR="009307BB" w:rsidRDefault="009307BB" w:rsidP="009307BB"/>
    <w:p w14:paraId="4EAEF640" w14:textId="02DB7A09" w:rsidR="009307BB" w:rsidRDefault="009307BB" w:rsidP="009307BB">
      <w:r w:rsidRPr="009307BB">
        <w:t>edu.head()</w:t>
      </w:r>
    </w:p>
    <w:p w14:paraId="4FA1F764" w14:textId="77777777" w:rsidR="009307BB" w:rsidRDefault="009307BB" w:rsidP="009307BB"/>
    <w:p w14:paraId="7B0672EF" w14:textId="0E3F7BF7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print last five rows</w:t>
      </w:r>
    </w:p>
    <w:p w14:paraId="2FBE3362" w14:textId="77777777" w:rsidR="009307BB" w:rsidRDefault="009307BB" w:rsidP="009307BB"/>
    <w:p w14:paraId="7F9CAEC7" w14:textId="4F166169" w:rsidR="009307BB" w:rsidRDefault="009307BB" w:rsidP="009307BB">
      <w:r w:rsidRPr="009307BB">
        <w:t>edu.</w:t>
      </w:r>
      <w:r>
        <w:t>tail</w:t>
      </w:r>
      <w:r w:rsidRPr="009307BB">
        <w:t>()</w:t>
      </w:r>
    </w:p>
    <w:p w14:paraId="309F96AF" w14:textId="77777777" w:rsidR="009307BB" w:rsidRDefault="009307BB" w:rsidP="009307BB"/>
    <w:p w14:paraId="2D95E7E8" w14:textId="15B1FA94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print columns</w:t>
      </w:r>
    </w:p>
    <w:p w14:paraId="18CD5F51" w14:textId="20C291E5" w:rsidR="009307BB" w:rsidRDefault="009307BB" w:rsidP="009307BB"/>
    <w:p w14:paraId="07B1449A" w14:textId="7C58293A" w:rsidR="009307BB" w:rsidRDefault="009307BB" w:rsidP="009307BB">
      <w:r>
        <w:t>edu.columns</w:t>
      </w:r>
    </w:p>
    <w:p w14:paraId="790689D0" w14:textId="77777777" w:rsidR="009307BB" w:rsidRDefault="009307BB" w:rsidP="009307BB"/>
    <w:p w14:paraId="15496A22" w14:textId="74C50728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print index</w:t>
      </w:r>
    </w:p>
    <w:p w14:paraId="1FCC0C9E" w14:textId="77777777" w:rsidR="009307BB" w:rsidRDefault="009307BB" w:rsidP="009307BB"/>
    <w:p w14:paraId="6E660728" w14:textId="523B9374" w:rsidR="009307BB" w:rsidRDefault="009307BB" w:rsidP="009307BB">
      <w:r>
        <w:t>edu.index</w:t>
      </w:r>
    </w:p>
    <w:p w14:paraId="2B0F4AED" w14:textId="77777777" w:rsidR="009307BB" w:rsidRDefault="009307BB" w:rsidP="009307BB"/>
    <w:p w14:paraId="76847F41" w14:textId="7DA7D873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describe table</w:t>
      </w:r>
    </w:p>
    <w:p w14:paraId="2F1BFFE4" w14:textId="77777777" w:rsidR="009307BB" w:rsidRDefault="009307BB" w:rsidP="009307BB"/>
    <w:p w14:paraId="5EF73DF5" w14:textId="16C5905D" w:rsidR="009307BB" w:rsidRDefault="009307BB" w:rsidP="009307BB">
      <w:r>
        <w:t>edu.describe()</w:t>
      </w:r>
    </w:p>
    <w:p w14:paraId="14A6400A" w14:textId="77777777" w:rsidR="009307BB" w:rsidRDefault="009307BB" w:rsidP="009307BB"/>
    <w:p w14:paraId="418D8893" w14:textId="4DE9484E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selection</w:t>
      </w:r>
    </w:p>
    <w:p w14:paraId="373B2977" w14:textId="77777777" w:rsidR="009307BB" w:rsidRDefault="009307BB" w:rsidP="009307BB"/>
    <w:p w14:paraId="2645F86F" w14:textId="6247F2D0" w:rsidR="009307BB" w:rsidRDefault="009307BB" w:rsidP="009307BB">
      <w:r>
        <w:t>edu[‘Value’]</w:t>
      </w:r>
    </w:p>
    <w:p w14:paraId="5935B1A2" w14:textId="77777777" w:rsidR="009307BB" w:rsidRDefault="009307BB" w:rsidP="009307BB"/>
    <w:p w14:paraId="37EE3456" w14:textId="039B14C2" w:rsidR="009307BB" w:rsidRPr="009307BB" w:rsidRDefault="009307BB" w:rsidP="009307BB">
      <w:pPr>
        <w:rPr>
          <w:b/>
          <w:bCs/>
        </w:rPr>
      </w:pPr>
      <w:r w:rsidRPr="009307BB">
        <w:rPr>
          <w:b/>
          <w:bCs/>
        </w:rPr>
        <w:t>slice rows from 10 to 13</w:t>
      </w:r>
      <w:r w:rsidRPr="009307BB">
        <w:rPr>
          <w:b/>
          <w:bCs/>
          <w:vertAlign w:val="superscript"/>
        </w:rPr>
        <w:t>th</w:t>
      </w:r>
      <w:r w:rsidRPr="009307BB">
        <w:rPr>
          <w:b/>
          <w:bCs/>
        </w:rPr>
        <w:t xml:space="preserve"> position</w:t>
      </w:r>
    </w:p>
    <w:p w14:paraId="68D561D2" w14:textId="7181AA18" w:rsidR="009307BB" w:rsidRDefault="009307BB" w:rsidP="009307BB">
      <w:r>
        <w:lastRenderedPageBreak/>
        <w:t>edu[10:14]</w:t>
      </w:r>
    </w:p>
    <w:p w14:paraId="13E47AD5" w14:textId="77777777" w:rsidR="009307BB" w:rsidRDefault="009307BB" w:rsidP="009307BB"/>
    <w:p w14:paraId="1B07568B" w14:textId="5880120D" w:rsidR="009307BB" w:rsidRPr="0070775E" w:rsidRDefault="009307BB" w:rsidP="009307BB">
      <w:pPr>
        <w:rPr>
          <w:b/>
          <w:bCs/>
        </w:rPr>
      </w:pPr>
      <w:r w:rsidRPr="0070775E">
        <w:rPr>
          <w:b/>
          <w:bCs/>
        </w:rPr>
        <w:t>select subset of columns and rows</w:t>
      </w:r>
    </w:p>
    <w:p w14:paraId="1E235021" w14:textId="77777777" w:rsidR="009307BB" w:rsidRDefault="009307BB" w:rsidP="009307BB"/>
    <w:p w14:paraId="7A4E0DB8" w14:textId="0E3CDFBE" w:rsidR="009307BB" w:rsidRDefault="009307BB" w:rsidP="009307BB">
      <w:r w:rsidRPr="009307BB">
        <w:t>edu.loc[90:94,['TIME','GEO']]</w:t>
      </w:r>
    </w:p>
    <w:p w14:paraId="143EFC5B" w14:textId="77777777" w:rsidR="009307BB" w:rsidRPr="0070775E" w:rsidRDefault="009307BB" w:rsidP="009307BB">
      <w:pPr>
        <w:rPr>
          <w:b/>
          <w:bCs/>
        </w:rPr>
      </w:pPr>
    </w:p>
    <w:p w14:paraId="497FEAB4" w14:textId="56699D44" w:rsidR="009307BB" w:rsidRPr="0070775E" w:rsidRDefault="009307BB" w:rsidP="009307BB">
      <w:pPr>
        <w:rPr>
          <w:b/>
          <w:bCs/>
        </w:rPr>
      </w:pPr>
      <w:r w:rsidRPr="0070775E">
        <w:rPr>
          <w:b/>
          <w:bCs/>
        </w:rPr>
        <w:t>filtering data</w:t>
      </w:r>
    </w:p>
    <w:p w14:paraId="570A5C8A" w14:textId="77777777" w:rsidR="009307BB" w:rsidRDefault="009307BB" w:rsidP="009307BB"/>
    <w:p w14:paraId="14E8018F" w14:textId="7ADE6C08" w:rsidR="009307BB" w:rsidRDefault="009307BB" w:rsidP="009307BB">
      <w:r w:rsidRPr="009307BB">
        <w:t>edu[edu['Value'] &gt; 6.5].tail()</w:t>
      </w:r>
    </w:p>
    <w:p w14:paraId="49842106" w14:textId="77777777" w:rsidR="009307BB" w:rsidRDefault="009307BB" w:rsidP="009307BB"/>
    <w:p w14:paraId="5F2B4907" w14:textId="1B52B9B3" w:rsidR="009307BB" w:rsidRPr="0070775E" w:rsidRDefault="0070775E" w:rsidP="009307BB">
      <w:pPr>
        <w:rPr>
          <w:b/>
          <w:bCs/>
        </w:rPr>
      </w:pPr>
      <w:r w:rsidRPr="0070775E">
        <w:rPr>
          <w:b/>
          <w:bCs/>
        </w:rPr>
        <w:t>missing values</w:t>
      </w:r>
    </w:p>
    <w:p w14:paraId="687A00E6" w14:textId="77777777" w:rsidR="0070775E" w:rsidRDefault="0070775E" w:rsidP="009307BB"/>
    <w:p w14:paraId="1CA62FA6" w14:textId="76632E2D" w:rsidR="0070775E" w:rsidRDefault="0070775E" w:rsidP="009307BB">
      <w:r w:rsidRPr="0070775E">
        <w:t>edu[edu['Value'].isnull()].head()</w:t>
      </w:r>
    </w:p>
    <w:p w14:paraId="5CD0288E" w14:textId="77777777" w:rsidR="0070775E" w:rsidRDefault="0070775E" w:rsidP="009307BB"/>
    <w:p w14:paraId="70DB78AA" w14:textId="62985FA7" w:rsidR="0070775E" w:rsidRPr="0070775E" w:rsidRDefault="0070775E" w:rsidP="009307BB">
      <w:pPr>
        <w:rPr>
          <w:b/>
          <w:bCs/>
        </w:rPr>
      </w:pPr>
      <w:r w:rsidRPr="0070775E">
        <w:rPr>
          <w:b/>
          <w:bCs/>
        </w:rPr>
        <w:t>manipulate data</w:t>
      </w:r>
    </w:p>
    <w:p w14:paraId="64E1AA9B" w14:textId="77777777" w:rsidR="0070775E" w:rsidRDefault="0070775E" w:rsidP="009307BB"/>
    <w:p w14:paraId="7A2386F6" w14:textId="5D662FB5" w:rsidR="0070775E" w:rsidRDefault="0070775E" w:rsidP="009307BB">
      <w:r w:rsidRPr="0070775E">
        <w:t>edu.max(axis=0)</w:t>
      </w:r>
    </w:p>
    <w:p w14:paraId="469EA846" w14:textId="77777777" w:rsidR="0070775E" w:rsidRDefault="0070775E" w:rsidP="0070775E">
      <w:pPr>
        <w:rPr>
          <w:b/>
          <w:bCs/>
        </w:rPr>
      </w:pPr>
    </w:p>
    <w:p w14:paraId="570A00BF" w14:textId="47AE9D86" w:rsidR="0070775E" w:rsidRDefault="0070775E" w:rsidP="0070775E">
      <w:pPr>
        <w:rPr>
          <w:b/>
          <w:bCs/>
        </w:rPr>
      </w:pPr>
      <w:r>
        <w:rPr>
          <w:b/>
          <w:bCs/>
        </w:rPr>
        <w:t>sorting</w:t>
      </w:r>
    </w:p>
    <w:p w14:paraId="30984208" w14:textId="77777777" w:rsidR="0070775E" w:rsidRDefault="0070775E" w:rsidP="0070775E">
      <w:pPr>
        <w:rPr>
          <w:b/>
          <w:bCs/>
        </w:rPr>
      </w:pPr>
    </w:p>
    <w:p w14:paraId="64AEC413" w14:textId="77777777" w:rsidR="0070775E" w:rsidRDefault="0070775E" w:rsidP="0070775E">
      <w:r>
        <w:t>edu.sort_values(by='Value', ascending=False, inplace=True)</w:t>
      </w:r>
    </w:p>
    <w:p w14:paraId="4F0A7055" w14:textId="1FA5010B" w:rsidR="0070775E" w:rsidRDefault="0070775E" w:rsidP="0070775E">
      <w:r>
        <w:t>edu.head()</w:t>
      </w:r>
    </w:p>
    <w:p w14:paraId="7CF52DAC" w14:textId="77777777" w:rsidR="0070775E" w:rsidRPr="0070775E" w:rsidRDefault="0070775E" w:rsidP="0070775E">
      <w:pPr>
        <w:rPr>
          <w:b/>
          <w:bCs/>
        </w:rPr>
      </w:pPr>
    </w:p>
    <w:p w14:paraId="6C126C68" w14:textId="6B55D24B" w:rsidR="0070775E" w:rsidRDefault="0070775E" w:rsidP="0070775E">
      <w:pPr>
        <w:rPr>
          <w:b/>
          <w:bCs/>
        </w:rPr>
      </w:pPr>
      <w:r w:rsidRPr="0070775E">
        <w:rPr>
          <w:b/>
          <w:bCs/>
        </w:rPr>
        <w:t>grouping</w:t>
      </w:r>
    </w:p>
    <w:p w14:paraId="5B5AC4A0" w14:textId="77777777" w:rsidR="0070775E" w:rsidRDefault="0070775E" w:rsidP="0070775E">
      <w:pPr>
        <w:rPr>
          <w:b/>
          <w:bCs/>
        </w:rPr>
      </w:pPr>
    </w:p>
    <w:p w14:paraId="25EC4C63" w14:textId="77777777" w:rsidR="0070775E" w:rsidRDefault="0070775E" w:rsidP="0070775E">
      <w:r>
        <w:t>group = edu[['GEO', 'Value']].groupby('GEO').mean()</w:t>
      </w:r>
    </w:p>
    <w:p w14:paraId="69D369C5" w14:textId="753B4116" w:rsidR="0070775E" w:rsidRDefault="0070775E" w:rsidP="0070775E">
      <w:r>
        <w:t>group.head()</w:t>
      </w:r>
    </w:p>
    <w:p w14:paraId="23B70154" w14:textId="77777777" w:rsidR="0070775E" w:rsidRDefault="0070775E" w:rsidP="0070775E"/>
    <w:p w14:paraId="1C6E0FE0" w14:textId="6C08DF82" w:rsidR="0070775E" w:rsidRPr="0070775E" w:rsidRDefault="0070775E" w:rsidP="0070775E">
      <w:pPr>
        <w:rPr>
          <w:b/>
          <w:bCs/>
        </w:rPr>
      </w:pPr>
      <w:r w:rsidRPr="0070775E">
        <w:rPr>
          <w:b/>
          <w:bCs/>
        </w:rPr>
        <w:t>rearranging data</w:t>
      </w:r>
    </w:p>
    <w:p w14:paraId="03F4EB44" w14:textId="77777777" w:rsidR="0070775E" w:rsidRDefault="0070775E" w:rsidP="0070775E"/>
    <w:p w14:paraId="1C4089C6" w14:textId="77777777" w:rsidR="0070775E" w:rsidRDefault="0070775E" w:rsidP="0070775E">
      <w:r>
        <w:t>filtered_data = edu[edu['TIME'] &gt; 2005]</w:t>
      </w:r>
    </w:p>
    <w:p w14:paraId="72F22501" w14:textId="77777777" w:rsidR="0070775E" w:rsidRDefault="0070775E" w:rsidP="0070775E">
      <w:r>
        <w:lastRenderedPageBreak/>
        <w:t>pivedu = pd.pivot_table(filtered_data, values='Value',</w:t>
      </w:r>
    </w:p>
    <w:p w14:paraId="4E827A6B" w14:textId="77777777" w:rsidR="0070775E" w:rsidRDefault="0070775E" w:rsidP="0070775E">
      <w:r>
        <w:t xml:space="preserve">                        index=['GEO'], columns=['TIME'])</w:t>
      </w:r>
    </w:p>
    <w:p w14:paraId="1C89108C" w14:textId="7E9F39CD" w:rsidR="0070775E" w:rsidRDefault="0070775E" w:rsidP="0070775E">
      <w:r>
        <w:t>pivedu.head()</w:t>
      </w:r>
    </w:p>
    <w:p w14:paraId="773D6E7C" w14:textId="77777777" w:rsidR="0070775E" w:rsidRDefault="0070775E" w:rsidP="0070775E"/>
    <w:p w14:paraId="2F899A4F" w14:textId="38D6ECA1" w:rsidR="0070775E" w:rsidRDefault="0070775E" w:rsidP="0070775E">
      <w:pPr>
        <w:rPr>
          <w:b/>
          <w:bCs/>
        </w:rPr>
      </w:pPr>
      <w:r w:rsidRPr="0070775E">
        <w:rPr>
          <w:b/>
          <w:bCs/>
        </w:rPr>
        <w:t>ranking data</w:t>
      </w:r>
    </w:p>
    <w:p w14:paraId="554F09CF" w14:textId="77777777" w:rsidR="0070775E" w:rsidRDefault="0070775E" w:rsidP="0070775E"/>
    <w:p w14:paraId="5270E425" w14:textId="77777777" w:rsidR="0070775E" w:rsidRDefault="0070775E" w:rsidP="0070775E">
      <w:r>
        <w:t>pivedu = pivedu.drop(['Euro area (13 countries)',</w:t>
      </w:r>
    </w:p>
    <w:p w14:paraId="4FED4D36" w14:textId="77777777" w:rsidR="0070775E" w:rsidRDefault="0070775E" w:rsidP="0070775E">
      <w:r>
        <w:t xml:space="preserve">                      'Euro area (15 countries)',</w:t>
      </w:r>
    </w:p>
    <w:p w14:paraId="5DB7EE6D" w14:textId="77777777" w:rsidR="0070775E" w:rsidRDefault="0070775E" w:rsidP="0070775E">
      <w:r>
        <w:t xml:space="preserve">                      'Euro area (17 countries)',</w:t>
      </w:r>
    </w:p>
    <w:p w14:paraId="7442B552" w14:textId="77777777" w:rsidR="0070775E" w:rsidRDefault="0070775E" w:rsidP="0070775E">
      <w:r>
        <w:t xml:space="preserve">                      'Euro area (18 countries)',</w:t>
      </w:r>
    </w:p>
    <w:p w14:paraId="3E32EFF1" w14:textId="77777777" w:rsidR="0070775E" w:rsidRDefault="0070775E" w:rsidP="0070775E">
      <w:r>
        <w:t xml:space="preserve">                      'European Union (25 countries)',</w:t>
      </w:r>
    </w:p>
    <w:p w14:paraId="432BD2C8" w14:textId="77777777" w:rsidR="0070775E" w:rsidRDefault="0070775E" w:rsidP="0070775E">
      <w:r>
        <w:t xml:space="preserve">                      'European Union (27 countries)',</w:t>
      </w:r>
    </w:p>
    <w:p w14:paraId="03422185" w14:textId="77777777" w:rsidR="0070775E" w:rsidRDefault="0070775E" w:rsidP="0070775E">
      <w:r>
        <w:t xml:space="preserve">                      'European Union (28 countries)'</w:t>
      </w:r>
    </w:p>
    <w:p w14:paraId="1B0C9D25" w14:textId="77777777" w:rsidR="0070775E" w:rsidRDefault="0070775E" w:rsidP="0070775E">
      <w:r>
        <w:t xml:space="preserve">                      ], axis=0)</w:t>
      </w:r>
    </w:p>
    <w:p w14:paraId="4DF56644" w14:textId="77777777" w:rsidR="0070775E" w:rsidRDefault="0070775E" w:rsidP="0070775E">
      <w:r>
        <w:t>pivedu = pivedu.rename(</w:t>
      </w:r>
    </w:p>
    <w:p w14:paraId="5A6116AB" w14:textId="77777777" w:rsidR="0070775E" w:rsidRDefault="0070775E" w:rsidP="0070775E">
      <w:r>
        <w:t xml:space="preserve">    index={'Germany (until 1990 former territory of the FRG)': 'Germany'})</w:t>
      </w:r>
    </w:p>
    <w:p w14:paraId="59AF8166" w14:textId="77777777" w:rsidR="0070775E" w:rsidRDefault="0070775E" w:rsidP="0070775E">
      <w:r>
        <w:t>pivedu = pivedu.dropna()</w:t>
      </w:r>
    </w:p>
    <w:p w14:paraId="08C5A591" w14:textId="3D0419BF" w:rsidR="0070775E" w:rsidRDefault="0070775E" w:rsidP="0070775E">
      <w:r>
        <w:t>pivedu.rank(ascending=False, method='first').head()</w:t>
      </w:r>
    </w:p>
    <w:p w14:paraId="33A43CF4" w14:textId="77777777" w:rsidR="0070775E" w:rsidRDefault="0070775E" w:rsidP="0070775E"/>
    <w:p w14:paraId="626F99F5" w14:textId="264FA4B7" w:rsidR="0070775E" w:rsidRPr="0070775E" w:rsidRDefault="0070775E" w:rsidP="0070775E">
      <w:pPr>
        <w:rPr>
          <w:b/>
          <w:bCs/>
        </w:rPr>
      </w:pPr>
      <w:r w:rsidRPr="0070775E">
        <w:rPr>
          <w:b/>
          <w:bCs/>
        </w:rPr>
        <w:t>plotting</w:t>
      </w:r>
    </w:p>
    <w:p w14:paraId="2A67CAC3" w14:textId="77777777" w:rsidR="0070775E" w:rsidRDefault="0070775E" w:rsidP="0070775E"/>
    <w:p w14:paraId="16987174" w14:textId="77777777" w:rsidR="0070775E" w:rsidRDefault="0070775E" w:rsidP="0070775E">
      <w:r>
        <w:t>fig = plt.figure(figsize=(12, 5))</w:t>
      </w:r>
    </w:p>
    <w:p w14:paraId="71453605" w14:textId="77777777" w:rsidR="0070775E" w:rsidRDefault="0070775E" w:rsidP="0070775E">
      <w:r>
        <w:t>totalSum = pivedu.sum(axis=1).sort_values(ascending=False)</w:t>
      </w:r>
    </w:p>
    <w:p w14:paraId="07365794" w14:textId="77777777" w:rsidR="0070775E" w:rsidRDefault="0070775E" w:rsidP="0070775E">
      <w:r>
        <w:t>totalSum.plot(kind='bar', style='b', alpha=0.4,</w:t>
      </w:r>
    </w:p>
    <w:p w14:paraId="4ACA82AF" w14:textId="77777777" w:rsidR="0070775E" w:rsidRDefault="0070775E" w:rsidP="0070775E">
      <w:r>
        <w:t xml:space="preserve">              title='Total Values for Country')</w:t>
      </w:r>
    </w:p>
    <w:p w14:paraId="56045D12" w14:textId="77777777" w:rsidR="0070775E" w:rsidRDefault="0070775E" w:rsidP="0070775E">
      <w:r>
        <w:t>plt.savefig('Totalvalue_Country.png', dpi=300, bbox_inches='tight')</w:t>
      </w:r>
    </w:p>
    <w:p w14:paraId="59310F17" w14:textId="00737228" w:rsidR="0070775E" w:rsidRDefault="0070775E" w:rsidP="0070775E">
      <w:r>
        <w:t>plt.show()</w:t>
      </w:r>
    </w:p>
    <w:p w14:paraId="5869090C" w14:textId="77777777" w:rsidR="0070775E" w:rsidRDefault="0070775E" w:rsidP="0070775E"/>
    <w:p w14:paraId="415292AE" w14:textId="77777777" w:rsidR="0070775E" w:rsidRDefault="0070775E" w:rsidP="0070775E">
      <w:r>
        <w:t>my_colors = ['b', 'r', 'g', 'y', 'm', 'c']</w:t>
      </w:r>
    </w:p>
    <w:p w14:paraId="17D1FB2D" w14:textId="77777777" w:rsidR="0070775E" w:rsidRDefault="0070775E" w:rsidP="0070775E">
      <w:r>
        <w:t>ax = pivedu.plot(kind='barh', stacked=True, color=my_colors, figsize=(12, 6))</w:t>
      </w:r>
    </w:p>
    <w:p w14:paraId="6D9DAF48" w14:textId="77777777" w:rsidR="0070775E" w:rsidRDefault="0070775E" w:rsidP="0070775E">
      <w:r>
        <w:t>ax.legend(loc='center left', bbox_to_anchor=(1, 0.5))</w:t>
      </w:r>
    </w:p>
    <w:p w14:paraId="555A575D" w14:textId="77777777" w:rsidR="0070775E" w:rsidRDefault="0070775E" w:rsidP="0070775E">
      <w:r>
        <w:lastRenderedPageBreak/>
        <w:t>plt.savefig('Value_Time_Country.png', dpi=300, bbox_inches='tight')</w:t>
      </w:r>
    </w:p>
    <w:p w14:paraId="4D71E3CC" w14:textId="05D66E85" w:rsidR="0070775E" w:rsidRPr="0070775E" w:rsidRDefault="0070775E" w:rsidP="0070775E">
      <w:r>
        <w:t>plt.show()</w:t>
      </w:r>
    </w:p>
    <w:sectPr w:rsidR="0070775E" w:rsidRPr="0070775E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NDEyMzE2MjWyMDZV0lEKTi0uzszPAykwrAUAFHWZqCwAAAA="/>
  </w:docVars>
  <w:rsids>
    <w:rsidRoot w:val="00F23217"/>
    <w:rsid w:val="00427916"/>
    <w:rsid w:val="00573FAA"/>
    <w:rsid w:val="00621B3D"/>
    <w:rsid w:val="006A5A9F"/>
    <w:rsid w:val="0070775E"/>
    <w:rsid w:val="00716525"/>
    <w:rsid w:val="009307BB"/>
    <w:rsid w:val="00C61036"/>
    <w:rsid w:val="00E35391"/>
    <w:rsid w:val="00F2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8FF7E"/>
  <w15:chartTrackingRefBased/>
  <w15:docId w15:val="{5A6ADA11-5147-4FF9-BB42-C06CC44DD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73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9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9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3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0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3-02T18:37:00Z</dcterms:created>
  <dcterms:modified xsi:type="dcterms:W3CDTF">2025-03-02T19:34:00Z</dcterms:modified>
</cp:coreProperties>
</file>